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6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67.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6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69.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70.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71.png" ContentType="image/png"/>
  <Override PartName="/word/media/rId72.png" ContentType="image/png"/>
  <Override PartName="/word/media/rId33.png" ContentType="image/png"/>
  <Override PartName="/word/media/rId34.png" ContentType="image/png"/>
  <Override PartName="/word/media/rId35.png" ContentType="image/png"/>
  <Override PartName="/word/media/rId143.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44.png" ContentType="image/png"/>
  <Override PartName="/word/media/rId162.png" ContentType="image/png"/>
  <Override PartName="/word/media/rId163.png" ContentType="image/png"/>
  <Override PartName="/word/media/rId164.png" ContentType="image/png"/>
  <Override PartName="/word/media/rId165.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Water_Temperature_SW-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Water_Temperature_SW-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63"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8.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19.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0.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1.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2.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3.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4.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5.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Trendlines_ManagedArea-26.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bookmarkEnd w:id="63"/>
    <w:bookmarkStart w:id="1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8.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9.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0.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2.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3.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4.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5.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6.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7.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8.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19.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0.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2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3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4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5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6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BoxPlots_ManagedArea-7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p>
    <w:bookmarkEnd w:id="142"/>
    <w:bookmarkStart w:id="166"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png" id="0"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2.png" id="0"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3.png" id="0"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4.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5.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6.png" id="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7.png" id="0"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8.png" id="0"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9.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0.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2.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3.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4.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5.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6.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7.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8.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19.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20.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21.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22.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Water_Temperature\WC_Continuous_TempW_SW_Report_files/figure-latex/Scatter_Excluded-23.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Water Temperature</dc:title>
  <dc:creator/>
  <cp:keywords/>
  <dcterms:created xsi:type="dcterms:W3CDTF">2023-07-16T07:35:54Z</dcterms:created>
  <dcterms:modified xsi:type="dcterms:W3CDTF">2023-07-16T07: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